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E0C62E" w14:textId="5DCDDF4E" w:rsidR="0046778F" w:rsidRPr="00C457A1" w:rsidRDefault="000D6EFA" w:rsidP="000D6EFA">
      <w:pPr>
        <w:jc w:val="center"/>
        <w:rPr>
          <w:rFonts w:ascii="Arial" w:hAnsi="Arial" w:cs="Arial"/>
          <w:b/>
          <w:bCs/>
          <w:lang w:val="en-US"/>
        </w:rPr>
      </w:pPr>
      <w:r w:rsidRPr="00C457A1">
        <w:rPr>
          <w:rFonts w:ascii="Arial" w:hAnsi="Arial" w:cs="Arial"/>
          <w:b/>
          <w:bCs/>
          <w:lang w:val="en-US"/>
        </w:rPr>
        <w:t>Software</w:t>
      </w:r>
      <w:r w:rsidR="00AB412D" w:rsidRPr="00C457A1">
        <w:rPr>
          <w:rFonts w:ascii="Arial" w:hAnsi="Arial" w:cs="Arial"/>
          <w:b/>
          <w:bCs/>
          <w:lang w:val="en-US"/>
        </w:rPr>
        <w:t xml:space="preserve">/ Online Tools/ </w:t>
      </w:r>
      <w:r w:rsidRPr="00C457A1">
        <w:rPr>
          <w:rFonts w:ascii="Arial" w:hAnsi="Arial" w:cs="Arial"/>
          <w:b/>
          <w:bCs/>
          <w:lang w:val="en-US"/>
        </w:rPr>
        <w:t>Modules used during the present study:</w:t>
      </w:r>
    </w:p>
    <w:p w14:paraId="11B4276B" w14:textId="7FF64A29" w:rsidR="004C0AA2" w:rsidRPr="00C457A1" w:rsidRDefault="004C0AA2" w:rsidP="000D6EFA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lang w:val="en-US"/>
        </w:rPr>
      </w:pPr>
      <w:r w:rsidRPr="00C457A1">
        <w:rPr>
          <w:rFonts w:ascii="Arial" w:hAnsi="Arial" w:cs="Arial"/>
          <w:b/>
          <w:bCs/>
          <w:lang w:val="en-US"/>
        </w:rPr>
        <w:t xml:space="preserve">Protein Structure Preparation: </w:t>
      </w:r>
    </w:p>
    <w:p w14:paraId="30BE99EB" w14:textId="3C560FAF" w:rsidR="004C0AA2" w:rsidRPr="00C457A1" w:rsidRDefault="004C0AA2" w:rsidP="004C0AA2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lang w:val="en-US"/>
        </w:rPr>
      </w:pPr>
      <w:r w:rsidRPr="00C457A1">
        <w:rPr>
          <w:rFonts w:ascii="Arial" w:hAnsi="Arial" w:cs="Arial"/>
          <w:lang w:val="en-US"/>
        </w:rPr>
        <w:t>Protein preparation wizard of Glide Module of Schrödinger Suite – available from :</w:t>
      </w:r>
      <w:r w:rsidRPr="00C457A1">
        <w:rPr>
          <w:rFonts w:ascii="Arial" w:hAnsi="Arial" w:cs="Arial"/>
          <w:b/>
          <w:bCs/>
          <w:lang w:val="en-US"/>
        </w:rPr>
        <w:t xml:space="preserve"> </w:t>
      </w:r>
      <w:hyperlink r:id="rId5" w:history="1">
        <w:r w:rsidRPr="00C457A1">
          <w:rPr>
            <w:rStyle w:val="Hyperlink"/>
            <w:rFonts w:ascii="Arial" w:hAnsi="Arial" w:cs="Arial"/>
            <w:lang w:val="en-US"/>
          </w:rPr>
          <w:t>https://www.schrodinger.com/platform/products/glide/</w:t>
        </w:r>
      </w:hyperlink>
    </w:p>
    <w:p w14:paraId="494ED561" w14:textId="467E148A" w:rsidR="004C0AA2" w:rsidRPr="00C457A1" w:rsidRDefault="004C0AA2" w:rsidP="004C0AA2">
      <w:pPr>
        <w:pStyle w:val="ListParagraph"/>
        <w:ind w:left="1440"/>
        <w:rPr>
          <w:rFonts w:ascii="Arial" w:hAnsi="Arial" w:cs="Arial"/>
          <w:b/>
          <w:bCs/>
          <w:lang w:val="en-US"/>
        </w:rPr>
      </w:pPr>
    </w:p>
    <w:p w14:paraId="706E54D2" w14:textId="649822B7" w:rsidR="0016431F" w:rsidRPr="00C457A1" w:rsidRDefault="0016431F" w:rsidP="000D6EFA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lang w:val="en-US"/>
        </w:rPr>
      </w:pPr>
      <w:r w:rsidRPr="00C457A1">
        <w:rPr>
          <w:rFonts w:ascii="Arial" w:hAnsi="Arial" w:cs="Arial"/>
          <w:b/>
          <w:bCs/>
          <w:lang w:val="en-US"/>
        </w:rPr>
        <w:t xml:space="preserve">Protein Receptor Grid Generation: </w:t>
      </w:r>
    </w:p>
    <w:p w14:paraId="43B519D0" w14:textId="4CADDFB3" w:rsidR="00743927" w:rsidRPr="00C457A1" w:rsidRDefault="00743927" w:rsidP="0074392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lang w:val="en-US"/>
        </w:rPr>
      </w:pPr>
      <w:r w:rsidRPr="00C457A1">
        <w:rPr>
          <w:rFonts w:ascii="Arial" w:hAnsi="Arial" w:cs="Arial"/>
          <w:lang w:val="en-US"/>
        </w:rPr>
        <w:t>Receptor grid generation tool of Glide Module of Schrödinger Suite – available from :</w:t>
      </w:r>
      <w:r w:rsidRPr="00C457A1">
        <w:rPr>
          <w:rFonts w:ascii="Arial" w:hAnsi="Arial" w:cs="Arial"/>
          <w:b/>
          <w:bCs/>
          <w:lang w:val="en-US"/>
        </w:rPr>
        <w:t xml:space="preserve"> </w:t>
      </w:r>
      <w:hyperlink r:id="rId6" w:history="1">
        <w:r w:rsidRPr="00C457A1">
          <w:rPr>
            <w:rStyle w:val="Hyperlink"/>
            <w:rFonts w:ascii="Arial" w:hAnsi="Arial" w:cs="Arial"/>
            <w:lang w:val="en-US"/>
          </w:rPr>
          <w:t>https://www.schrodinger.com/platform/products/glide/</w:t>
        </w:r>
      </w:hyperlink>
    </w:p>
    <w:p w14:paraId="098AC4C1" w14:textId="77777777" w:rsidR="0089114E" w:rsidRPr="00C457A1" w:rsidRDefault="0089114E" w:rsidP="0089114E">
      <w:pPr>
        <w:pStyle w:val="ListParagraph"/>
        <w:ind w:left="1440"/>
        <w:rPr>
          <w:rFonts w:ascii="Arial" w:hAnsi="Arial" w:cs="Arial"/>
          <w:b/>
          <w:bCs/>
          <w:lang w:val="en-US"/>
        </w:rPr>
      </w:pPr>
    </w:p>
    <w:p w14:paraId="00AEAABA" w14:textId="4A4AE6AA" w:rsidR="0089114E" w:rsidRPr="00C457A1" w:rsidRDefault="0089114E" w:rsidP="0089114E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lang w:val="en-US"/>
        </w:rPr>
      </w:pPr>
      <w:r w:rsidRPr="00C457A1">
        <w:rPr>
          <w:rFonts w:ascii="Arial" w:hAnsi="Arial" w:cs="Arial"/>
          <w:b/>
          <w:bCs/>
          <w:lang w:val="en-US"/>
        </w:rPr>
        <w:t>Protein binding site prediction:</w:t>
      </w:r>
    </w:p>
    <w:p w14:paraId="65460200" w14:textId="3F477300" w:rsidR="0089114E" w:rsidRPr="00C457A1" w:rsidRDefault="0089114E" w:rsidP="0089114E">
      <w:pPr>
        <w:pStyle w:val="ListParagraph"/>
        <w:numPr>
          <w:ilvl w:val="1"/>
          <w:numId w:val="1"/>
        </w:numPr>
        <w:rPr>
          <w:rFonts w:ascii="Arial" w:hAnsi="Arial" w:cs="Arial"/>
          <w:lang w:val="en-US"/>
        </w:rPr>
      </w:pPr>
      <w:r w:rsidRPr="00C457A1">
        <w:rPr>
          <w:rFonts w:ascii="Arial" w:hAnsi="Arial" w:cs="Arial"/>
          <w:lang w:val="en-US"/>
        </w:rPr>
        <w:t>SiteMap tool of the Schrödinger Suite – available from :</w:t>
      </w:r>
    </w:p>
    <w:p w14:paraId="149AD7EF" w14:textId="71D7F019" w:rsidR="0089114E" w:rsidRPr="00C457A1" w:rsidRDefault="0089114E" w:rsidP="0089114E">
      <w:pPr>
        <w:pStyle w:val="ListParagraph"/>
        <w:ind w:left="1440"/>
        <w:rPr>
          <w:rFonts w:ascii="Arial" w:hAnsi="Arial" w:cs="Arial"/>
          <w:lang w:val="en-US"/>
        </w:rPr>
      </w:pPr>
      <w:hyperlink r:id="rId7" w:history="1">
        <w:r w:rsidRPr="00C457A1">
          <w:rPr>
            <w:rStyle w:val="Hyperlink"/>
            <w:rFonts w:ascii="Arial" w:hAnsi="Arial" w:cs="Arial"/>
            <w:lang w:val="en-US"/>
          </w:rPr>
          <w:t>https://www.schrodinger.com/platform/products/sitemap/</w:t>
        </w:r>
      </w:hyperlink>
    </w:p>
    <w:p w14:paraId="74CD9850" w14:textId="77777777" w:rsidR="0089114E" w:rsidRPr="00C457A1" w:rsidRDefault="0089114E" w:rsidP="0089114E">
      <w:pPr>
        <w:pStyle w:val="ListParagraph"/>
        <w:rPr>
          <w:rFonts w:ascii="Arial" w:hAnsi="Arial" w:cs="Arial"/>
          <w:b/>
          <w:bCs/>
          <w:lang w:val="en-US"/>
        </w:rPr>
      </w:pPr>
    </w:p>
    <w:p w14:paraId="497F68E3" w14:textId="2A861482" w:rsidR="004C0AA2" w:rsidRPr="00C457A1" w:rsidRDefault="004C0AA2" w:rsidP="000D6EFA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lang w:val="en-US"/>
        </w:rPr>
      </w:pPr>
      <w:r w:rsidRPr="00C457A1">
        <w:rPr>
          <w:rFonts w:ascii="Arial" w:hAnsi="Arial" w:cs="Arial"/>
          <w:b/>
          <w:bCs/>
          <w:lang w:val="en-US"/>
        </w:rPr>
        <w:t>Reverse Docking of Ligands &amp; Proteins</w:t>
      </w:r>
      <w:r w:rsidR="003F5EE6" w:rsidRPr="00C457A1">
        <w:rPr>
          <w:rFonts w:ascii="Arial" w:hAnsi="Arial" w:cs="Arial"/>
          <w:b/>
          <w:bCs/>
          <w:lang w:val="en-US"/>
        </w:rPr>
        <w:t>:</w:t>
      </w:r>
    </w:p>
    <w:p w14:paraId="719DB17C" w14:textId="6DE6C779" w:rsidR="000D6EFA" w:rsidRPr="00C457A1" w:rsidRDefault="000D6EFA" w:rsidP="004C0AA2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lang w:val="en-US"/>
        </w:rPr>
      </w:pPr>
      <w:r w:rsidRPr="00C457A1">
        <w:rPr>
          <w:rFonts w:ascii="Arial" w:hAnsi="Arial" w:cs="Arial"/>
          <w:lang w:val="en-US"/>
        </w:rPr>
        <w:t>Maestro Module of Schrödinger Suite – available from :</w:t>
      </w:r>
      <w:r w:rsidRPr="00C457A1">
        <w:rPr>
          <w:rFonts w:ascii="Arial" w:hAnsi="Arial" w:cs="Arial"/>
          <w:b/>
          <w:bCs/>
          <w:lang w:val="en-US"/>
        </w:rPr>
        <w:t xml:space="preserve"> </w:t>
      </w:r>
      <w:hyperlink r:id="rId8" w:history="1">
        <w:r w:rsidRPr="00C457A1">
          <w:rPr>
            <w:rStyle w:val="Hyperlink"/>
            <w:rFonts w:ascii="Arial" w:hAnsi="Arial" w:cs="Arial"/>
            <w:lang w:val="en-US"/>
          </w:rPr>
          <w:t>https://www.schrodinger.com/platform/products/maestro/</w:t>
        </w:r>
      </w:hyperlink>
    </w:p>
    <w:p w14:paraId="22CC518A" w14:textId="77777777" w:rsidR="00AE3F91" w:rsidRPr="00C457A1" w:rsidRDefault="00AE3F91" w:rsidP="00AE3F91">
      <w:pPr>
        <w:pStyle w:val="ListParagraph"/>
        <w:rPr>
          <w:rFonts w:ascii="Arial" w:hAnsi="Arial" w:cs="Arial"/>
          <w:b/>
          <w:bCs/>
          <w:lang w:val="en-US"/>
        </w:rPr>
      </w:pPr>
    </w:p>
    <w:p w14:paraId="6F491CC2" w14:textId="0AEA5C3B" w:rsidR="00AE3F91" w:rsidRPr="00C457A1" w:rsidRDefault="00AE3F91" w:rsidP="00AE3F91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lang w:val="en-US"/>
        </w:rPr>
      </w:pPr>
      <w:r w:rsidRPr="00C457A1">
        <w:rPr>
          <w:rFonts w:ascii="Arial" w:hAnsi="Arial" w:cs="Arial"/>
          <w:b/>
          <w:bCs/>
          <w:lang w:val="en-US"/>
        </w:rPr>
        <w:t>Optimization of Force field</w:t>
      </w:r>
      <w:r w:rsidR="003F5EE6" w:rsidRPr="00C457A1">
        <w:rPr>
          <w:rFonts w:ascii="Arial" w:hAnsi="Arial" w:cs="Arial"/>
          <w:b/>
          <w:bCs/>
          <w:lang w:val="en-US"/>
        </w:rPr>
        <w:t>:</w:t>
      </w:r>
    </w:p>
    <w:p w14:paraId="31EBF5FD" w14:textId="5006A0FD" w:rsidR="00AE3F91" w:rsidRPr="00C457A1" w:rsidRDefault="00AE3F91" w:rsidP="00AE3F91">
      <w:pPr>
        <w:pStyle w:val="ListParagraph"/>
        <w:numPr>
          <w:ilvl w:val="1"/>
          <w:numId w:val="1"/>
        </w:numPr>
        <w:rPr>
          <w:rFonts w:ascii="Arial" w:hAnsi="Arial" w:cs="Arial"/>
          <w:lang w:val="en-US"/>
        </w:rPr>
      </w:pPr>
      <w:r w:rsidRPr="00C457A1">
        <w:rPr>
          <w:rFonts w:ascii="Arial" w:hAnsi="Arial" w:cs="Arial"/>
          <w:lang w:val="en-US"/>
        </w:rPr>
        <w:t xml:space="preserve">OPLS5 product </w:t>
      </w:r>
      <w:r w:rsidR="0094451F" w:rsidRPr="00C457A1">
        <w:rPr>
          <w:rFonts w:ascii="Arial" w:hAnsi="Arial" w:cs="Arial"/>
          <w:lang w:val="en-US"/>
        </w:rPr>
        <w:t xml:space="preserve">of Schrödinger Suite – available from : </w:t>
      </w:r>
      <w:hyperlink r:id="rId9" w:history="1">
        <w:r w:rsidR="0094451F" w:rsidRPr="00C457A1">
          <w:rPr>
            <w:rStyle w:val="Hyperlink"/>
            <w:rFonts w:ascii="Arial" w:hAnsi="Arial" w:cs="Arial"/>
            <w:lang w:val="en-US"/>
          </w:rPr>
          <w:t>https://www.schrodinger.com/platform/products/opls4/</w:t>
        </w:r>
      </w:hyperlink>
    </w:p>
    <w:p w14:paraId="1DA3A7F8" w14:textId="77777777" w:rsidR="00C91BE7" w:rsidRPr="00C457A1" w:rsidRDefault="00C91BE7" w:rsidP="00C91BE7">
      <w:pPr>
        <w:pStyle w:val="ListParagraph"/>
        <w:rPr>
          <w:rFonts w:ascii="Arial" w:hAnsi="Arial" w:cs="Arial"/>
          <w:b/>
          <w:bCs/>
          <w:lang w:val="en-US"/>
        </w:rPr>
      </w:pPr>
    </w:p>
    <w:p w14:paraId="351E25C4" w14:textId="742A5078" w:rsidR="00C91BE7" w:rsidRPr="00C457A1" w:rsidRDefault="00C91BE7" w:rsidP="00C91BE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lang w:val="en-US"/>
        </w:rPr>
      </w:pPr>
      <w:r w:rsidRPr="00C457A1">
        <w:rPr>
          <w:rFonts w:ascii="Arial" w:hAnsi="Arial" w:cs="Arial"/>
          <w:b/>
          <w:bCs/>
          <w:lang w:val="en-US"/>
        </w:rPr>
        <w:t>Chemical Bond Assignment</w:t>
      </w:r>
      <w:r w:rsidR="003F5EE6" w:rsidRPr="00C457A1">
        <w:rPr>
          <w:rFonts w:ascii="Arial" w:hAnsi="Arial" w:cs="Arial"/>
          <w:b/>
          <w:bCs/>
          <w:lang w:val="en-US"/>
        </w:rPr>
        <w:t xml:space="preserve"> &amp; orientation of water molecules:</w:t>
      </w:r>
    </w:p>
    <w:p w14:paraId="65E9CF85" w14:textId="28A766A9" w:rsidR="00C91BE7" w:rsidRPr="00C457A1" w:rsidRDefault="00C91BE7" w:rsidP="00C91BE7">
      <w:pPr>
        <w:pStyle w:val="ListParagraph"/>
        <w:numPr>
          <w:ilvl w:val="1"/>
          <w:numId w:val="1"/>
        </w:numPr>
        <w:rPr>
          <w:rFonts w:ascii="Arial" w:hAnsi="Arial" w:cs="Arial"/>
          <w:lang w:val="en-US"/>
        </w:rPr>
      </w:pPr>
      <w:r w:rsidRPr="00C457A1">
        <w:rPr>
          <w:rFonts w:ascii="Arial" w:hAnsi="Arial" w:cs="Arial"/>
          <w:lang w:val="en-US"/>
        </w:rPr>
        <w:t xml:space="preserve">‘Protassign’ utility of Schrödinger Suite – available from : </w:t>
      </w:r>
      <w:hyperlink r:id="rId10" w:history="1">
        <w:r w:rsidR="003F5EE6" w:rsidRPr="00C457A1">
          <w:rPr>
            <w:rStyle w:val="Hyperlink"/>
            <w:rFonts w:ascii="Arial" w:hAnsi="Arial" w:cs="Arial"/>
            <w:lang w:val="en-US"/>
          </w:rPr>
          <w:t>https://learn.schrodinger.com/public/python_api/2025-2/api/schrodinger.protein.protassign.utils.html</w:t>
        </w:r>
      </w:hyperlink>
    </w:p>
    <w:p w14:paraId="7BC2A14D" w14:textId="77777777" w:rsidR="00CD35FD" w:rsidRPr="00C457A1" w:rsidRDefault="00CD35FD" w:rsidP="00CD35FD">
      <w:pPr>
        <w:pStyle w:val="ListParagraph"/>
        <w:ind w:left="1440"/>
        <w:rPr>
          <w:rFonts w:ascii="Arial" w:hAnsi="Arial" w:cs="Arial"/>
          <w:lang w:val="en-US"/>
        </w:rPr>
      </w:pPr>
    </w:p>
    <w:p w14:paraId="07AB7D51" w14:textId="61451D9C" w:rsidR="00C457A1" w:rsidRPr="00C457A1" w:rsidRDefault="00C457A1" w:rsidP="00C457A1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lang w:val="en-US"/>
        </w:rPr>
      </w:pPr>
      <w:r w:rsidRPr="00C457A1">
        <w:rPr>
          <w:rFonts w:ascii="Arial" w:hAnsi="Arial" w:cs="Arial"/>
          <w:b/>
          <w:bCs/>
          <w:lang w:val="en-US"/>
        </w:rPr>
        <w:t>2D interactions</w:t>
      </w:r>
      <w:r w:rsidRPr="00C457A1">
        <w:rPr>
          <w:rFonts w:ascii="Arial" w:hAnsi="Arial" w:cs="Arial"/>
          <w:b/>
          <w:bCs/>
          <w:lang w:val="en-US"/>
        </w:rPr>
        <w:t xml:space="preserve">: using Discovery studio:  </w:t>
      </w:r>
    </w:p>
    <w:p w14:paraId="2EA54427" w14:textId="6F40F892" w:rsidR="00C457A1" w:rsidRPr="00C457A1" w:rsidRDefault="00C457A1" w:rsidP="00C457A1">
      <w:pPr>
        <w:pStyle w:val="ListParagraph"/>
        <w:numPr>
          <w:ilvl w:val="1"/>
          <w:numId w:val="1"/>
        </w:numPr>
        <w:rPr>
          <w:rFonts w:ascii="Arial" w:hAnsi="Arial" w:cs="Arial"/>
          <w:lang w:val="en-US"/>
        </w:rPr>
      </w:pPr>
      <w:hyperlink r:id="rId11" w:history="1">
        <w:r w:rsidRPr="00C457A1">
          <w:rPr>
            <w:rStyle w:val="Hyperlink"/>
            <w:rFonts w:ascii="Arial" w:hAnsi="Arial" w:cs="Arial"/>
            <w:lang w:val="en-US"/>
          </w:rPr>
          <w:t>https://discover.3ds.com/discovery-studio-visualizer-download</w:t>
        </w:r>
      </w:hyperlink>
    </w:p>
    <w:p w14:paraId="179963B2" w14:textId="305CFFC3" w:rsidR="00C457A1" w:rsidRPr="00C457A1" w:rsidRDefault="00C457A1" w:rsidP="00C457A1">
      <w:pPr>
        <w:pStyle w:val="ListParagraph"/>
        <w:numPr>
          <w:ilvl w:val="1"/>
          <w:numId w:val="1"/>
        </w:numPr>
        <w:rPr>
          <w:rFonts w:ascii="Arial" w:hAnsi="Arial" w:cs="Arial"/>
          <w:lang w:val="en-US"/>
        </w:rPr>
      </w:pPr>
      <w:hyperlink r:id="rId12" w:history="1">
        <w:r w:rsidRPr="00C457A1">
          <w:rPr>
            <w:rStyle w:val="Hyperlink"/>
            <w:rFonts w:ascii="Arial" w:hAnsi="Arial" w:cs="Arial"/>
            <w:lang w:val="en-US"/>
          </w:rPr>
          <w:t>https://3ds-download-eu-west-1.s3.eu-west-1.amazonaws.com/public/BIOVIA/BIOVIA_DS2025Client.exe</w:t>
        </w:r>
      </w:hyperlink>
    </w:p>
    <w:p w14:paraId="21815E67" w14:textId="77777777" w:rsidR="00C457A1" w:rsidRPr="00C457A1" w:rsidRDefault="00C457A1" w:rsidP="00C457A1">
      <w:pPr>
        <w:pStyle w:val="ListParagraph"/>
        <w:rPr>
          <w:rFonts w:ascii="Arial" w:hAnsi="Arial" w:cs="Arial"/>
          <w:b/>
          <w:bCs/>
          <w:lang w:val="en-US"/>
        </w:rPr>
      </w:pPr>
    </w:p>
    <w:p w14:paraId="7D96E19E" w14:textId="1569D191" w:rsidR="00CD35FD" w:rsidRPr="00C457A1" w:rsidRDefault="00CD35FD" w:rsidP="00CD35FD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lang w:val="en-US"/>
        </w:rPr>
      </w:pPr>
      <w:r w:rsidRPr="00C457A1">
        <w:rPr>
          <w:rFonts w:ascii="Arial" w:hAnsi="Arial" w:cs="Arial"/>
          <w:b/>
          <w:bCs/>
          <w:lang w:val="en-US"/>
        </w:rPr>
        <w:t>Molecular Dynamics (MD) Simulation:</w:t>
      </w:r>
    </w:p>
    <w:p w14:paraId="7E36E8FB" w14:textId="77777777" w:rsidR="00CD35FD" w:rsidRPr="00C457A1" w:rsidRDefault="00CD35FD" w:rsidP="00CD35FD">
      <w:pPr>
        <w:pStyle w:val="ListParagraph"/>
        <w:numPr>
          <w:ilvl w:val="1"/>
          <w:numId w:val="1"/>
        </w:numPr>
        <w:rPr>
          <w:rFonts w:ascii="Arial" w:hAnsi="Arial" w:cs="Arial"/>
          <w:lang w:val="en-US"/>
        </w:rPr>
      </w:pPr>
      <w:r w:rsidRPr="00C457A1">
        <w:rPr>
          <w:rFonts w:ascii="Arial" w:hAnsi="Arial" w:cs="Arial"/>
          <w:lang w:val="en-US"/>
        </w:rPr>
        <w:t>GROMACS version 2023.2 – available from :</w:t>
      </w:r>
    </w:p>
    <w:p w14:paraId="1AD8A52A" w14:textId="68524382" w:rsidR="00C457A1" w:rsidRPr="00C457A1" w:rsidRDefault="00C457A1" w:rsidP="00EE54F3">
      <w:pPr>
        <w:pStyle w:val="ListParagraph"/>
        <w:numPr>
          <w:ilvl w:val="1"/>
          <w:numId w:val="1"/>
        </w:numPr>
        <w:rPr>
          <w:rFonts w:ascii="Arial" w:hAnsi="Arial" w:cs="Arial"/>
          <w:lang w:val="en-US"/>
        </w:rPr>
      </w:pPr>
      <w:hyperlink r:id="rId13" w:history="1">
        <w:r w:rsidRPr="00C457A1">
          <w:rPr>
            <w:rStyle w:val="Hyperlink"/>
            <w:rFonts w:ascii="Arial" w:hAnsi="Arial" w:cs="Arial"/>
            <w:lang w:val="en-US"/>
          </w:rPr>
          <w:t>https://ftp.gromacs.org/gromacs/gromacs-2023.2.tar.gz</w:t>
        </w:r>
      </w:hyperlink>
    </w:p>
    <w:p w14:paraId="6748D1F4" w14:textId="77777777" w:rsidR="00EE54F3" w:rsidRPr="00C457A1" w:rsidRDefault="00EE54F3" w:rsidP="00EE54F3">
      <w:pPr>
        <w:pStyle w:val="ListParagraph"/>
        <w:rPr>
          <w:rFonts w:ascii="Arial" w:hAnsi="Arial" w:cs="Arial"/>
          <w:lang w:val="en-US"/>
        </w:rPr>
      </w:pPr>
    </w:p>
    <w:p w14:paraId="6890BA44" w14:textId="77777777" w:rsidR="00C457A1" w:rsidRPr="00C457A1" w:rsidRDefault="00C457A1" w:rsidP="00EE54F3">
      <w:pPr>
        <w:pStyle w:val="ListParagraph"/>
        <w:rPr>
          <w:rFonts w:ascii="Arial" w:hAnsi="Arial" w:cs="Arial"/>
          <w:lang w:val="en-US"/>
        </w:rPr>
      </w:pPr>
    </w:p>
    <w:p w14:paraId="7E1C20C1" w14:textId="45263EED" w:rsidR="00EE54F3" w:rsidRPr="00C457A1" w:rsidRDefault="00EE54F3" w:rsidP="00EE54F3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lang w:val="en-US"/>
        </w:rPr>
      </w:pPr>
      <w:r w:rsidRPr="00C457A1">
        <w:rPr>
          <w:rFonts w:ascii="Arial" w:hAnsi="Arial" w:cs="Arial"/>
          <w:b/>
          <w:bCs/>
          <w:lang w:val="en-US"/>
        </w:rPr>
        <w:t xml:space="preserve">Data visualization, plotting, &amp; Molecular plot generation: </w:t>
      </w:r>
    </w:p>
    <w:p w14:paraId="3967141C" w14:textId="3075BECE" w:rsidR="00C457A1" w:rsidRPr="00C457A1" w:rsidRDefault="006935D5" w:rsidP="00C457A1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C457A1">
        <w:rPr>
          <w:rFonts w:ascii="Arial" w:hAnsi="Arial" w:cs="Arial"/>
          <w:lang w:val="en-US"/>
        </w:rPr>
        <w:t>PyMOL</w:t>
      </w:r>
      <w:r w:rsidR="00EE54F3" w:rsidRPr="00C457A1">
        <w:rPr>
          <w:rFonts w:ascii="Arial" w:hAnsi="Arial" w:cs="Arial"/>
          <w:lang w:val="en-US"/>
        </w:rPr>
        <w:t xml:space="preserve"> available from: </w:t>
      </w:r>
      <w:r w:rsidR="00C457A1" w:rsidRPr="00C457A1">
        <w:rPr>
          <w:rFonts w:ascii="Arial" w:hAnsi="Arial" w:cs="Arial"/>
        </w:rPr>
        <w:t>(https://www.pymol.org/</w:t>
      </w:r>
    </w:p>
    <w:p w14:paraId="44803B81" w14:textId="4242182F" w:rsidR="00C457A1" w:rsidRPr="00C457A1" w:rsidRDefault="00C457A1" w:rsidP="00C457A1">
      <w:pPr>
        <w:pStyle w:val="ListParagraph"/>
        <w:numPr>
          <w:ilvl w:val="1"/>
          <w:numId w:val="1"/>
        </w:numPr>
        <w:rPr>
          <w:rFonts w:ascii="Arial" w:hAnsi="Arial" w:cs="Arial"/>
          <w:lang w:val="en-US"/>
        </w:rPr>
      </w:pPr>
      <w:hyperlink r:id="rId14" w:history="1">
        <w:r w:rsidRPr="00C457A1">
          <w:rPr>
            <w:rStyle w:val="Hyperlink"/>
            <w:rFonts w:ascii="Arial" w:hAnsi="Arial" w:cs="Arial"/>
          </w:rPr>
          <w:t>https://storage.googleapis.com/pymol-storage/installers/PyMOL-3.1.6.1-Windows-x86_64.exe</w:t>
        </w:r>
      </w:hyperlink>
      <w:r w:rsidRPr="00C457A1">
        <w:rPr>
          <w:rFonts w:ascii="Arial" w:hAnsi="Arial" w:cs="Arial"/>
        </w:rPr>
        <w:t>)</w:t>
      </w:r>
    </w:p>
    <w:p w14:paraId="4CEE02B3" w14:textId="3C2BE704" w:rsidR="00EE54F3" w:rsidRPr="00C457A1" w:rsidRDefault="00EE54F3" w:rsidP="00EE54F3">
      <w:pPr>
        <w:pStyle w:val="ListParagraph"/>
        <w:numPr>
          <w:ilvl w:val="1"/>
          <w:numId w:val="1"/>
        </w:numPr>
        <w:rPr>
          <w:rFonts w:ascii="Arial" w:hAnsi="Arial" w:cs="Arial"/>
          <w:lang w:val="en-US"/>
        </w:rPr>
      </w:pPr>
      <w:r w:rsidRPr="00C457A1">
        <w:rPr>
          <w:rFonts w:ascii="Arial" w:hAnsi="Arial" w:cs="Arial"/>
          <w:lang w:val="en-US"/>
        </w:rPr>
        <w:t xml:space="preserve">UCSF Chimera available from: </w:t>
      </w:r>
      <w:hyperlink r:id="rId15" w:history="1">
        <w:r w:rsidRPr="00C457A1">
          <w:rPr>
            <w:rStyle w:val="Hyperlink"/>
            <w:rFonts w:ascii="Arial" w:hAnsi="Arial" w:cs="Arial"/>
            <w:lang w:val="en-US"/>
          </w:rPr>
          <w:t>https://www.cgl.ucsf.edu/chimera/download.html</w:t>
        </w:r>
      </w:hyperlink>
    </w:p>
    <w:p w14:paraId="0127EB6A" w14:textId="38BBF5A8" w:rsidR="00EE54F3" w:rsidRPr="00C457A1" w:rsidRDefault="00EE54F3" w:rsidP="00EE54F3">
      <w:pPr>
        <w:pStyle w:val="ListParagraph"/>
        <w:numPr>
          <w:ilvl w:val="1"/>
          <w:numId w:val="1"/>
        </w:numPr>
        <w:rPr>
          <w:rFonts w:ascii="Arial" w:hAnsi="Arial" w:cs="Arial"/>
          <w:lang w:val="en-US"/>
        </w:rPr>
      </w:pPr>
      <w:r w:rsidRPr="00C457A1">
        <w:rPr>
          <w:rFonts w:ascii="Arial" w:hAnsi="Arial" w:cs="Arial"/>
          <w:lang w:val="en-US"/>
        </w:rPr>
        <w:t xml:space="preserve">GNUPlot available from : </w:t>
      </w:r>
      <w:hyperlink r:id="rId16" w:history="1">
        <w:r w:rsidRPr="00C457A1">
          <w:rPr>
            <w:rStyle w:val="Hyperlink"/>
            <w:rFonts w:ascii="Arial" w:hAnsi="Arial" w:cs="Arial"/>
            <w:lang w:val="en-US"/>
          </w:rPr>
          <w:t>http://www.gnuplot.info/</w:t>
        </w:r>
      </w:hyperlink>
    </w:p>
    <w:p w14:paraId="4FF72EB4" w14:textId="77777777" w:rsidR="00EE54F3" w:rsidRPr="00C457A1" w:rsidRDefault="00EE54F3" w:rsidP="006935D5">
      <w:pPr>
        <w:pStyle w:val="ListParagraph"/>
        <w:ind w:left="1440"/>
        <w:rPr>
          <w:rFonts w:ascii="Arial" w:hAnsi="Arial" w:cs="Arial"/>
          <w:lang w:val="en-US"/>
        </w:rPr>
      </w:pPr>
    </w:p>
    <w:p w14:paraId="6C09B393" w14:textId="77777777" w:rsidR="00C91BE7" w:rsidRPr="00C457A1" w:rsidRDefault="00C91BE7" w:rsidP="00C91BE7">
      <w:pPr>
        <w:pStyle w:val="ListParagraph"/>
        <w:ind w:left="1440"/>
        <w:rPr>
          <w:rFonts w:ascii="Arial" w:hAnsi="Arial" w:cs="Arial"/>
          <w:lang w:val="en-US"/>
        </w:rPr>
      </w:pPr>
    </w:p>
    <w:p w14:paraId="145FEB65" w14:textId="77777777" w:rsidR="0094451F" w:rsidRPr="00C457A1" w:rsidRDefault="0094451F" w:rsidP="0094451F">
      <w:pPr>
        <w:pStyle w:val="ListParagraph"/>
        <w:ind w:left="1440"/>
        <w:rPr>
          <w:rFonts w:ascii="Arial" w:hAnsi="Arial" w:cs="Arial"/>
          <w:lang w:val="en-US"/>
        </w:rPr>
      </w:pPr>
    </w:p>
    <w:p w14:paraId="64D1CA8C" w14:textId="77777777" w:rsidR="00C91BE7" w:rsidRPr="00C457A1" w:rsidRDefault="00C91BE7" w:rsidP="00C91BE7">
      <w:pPr>
        <w:pStyle w:val="ListParagraph"/>
        <w:ind w:left="360"/>
        <w:rPr>
          <w:rFonts w:ascii="Arial" w:hAnsi="Arial" w:cs="Arial"/>
          <w:lang w:val="en-US"/>
        </w:rPr>
      </w:pPr>
    </w:p>
    <w:p w14:paraId="642EB3C8" w14:textId="77777777" w:rsidR="0094451F" w:rsidRPr="00C457A1" w:rsidRDefault="0094451F" w:rsidP="0094451F">
      <w:pPr>
        <w:pStyle w:val="ListParagraph"/>
        <w:ind w:left="1440"/>
        <w:rPr>
          <w:rFonts w:ascii="Arial" w:hAnsi="Arial" w:cs="Arial"/>
          <w:lang w:val="en-US"/>
        </w:rPr>
      </w:pPr>
    </w:p>
    <w:p w14:paraId="1B927F3D" w14:textId="77777777" w:rsidR="000D6EFA" w:rsidRPr="00C457A1" w:rsidRDefault="000D6EFA" w:rsidP="004C0AA2">
      <w:pPr>
        <w:pStyle w:val="ListParagraph"/>
        <w:spacing w:before="240"/>
        <w:jc w:val="both"/>
        <w:rPr>
          <w:rFonts w:ascii="Arial" w:hAnsi="Arial" w:cs="Arial"/>
          <w:b/>
          <w:bCs/>
          <w:lang w:val="en-US"/>
        </w:rPr>
      </w:pPr>
    </w:p>
    <w:p w14:paraId="5FCB0D27" w14:textId="77777777" w:rsidR="000D6EFA" w:rsidRPr="00C457A1" w:rsidRDefault="000D6EFA" w:rsidP="004C0AA2">
      <w:pPr>
        <w:pStyle w:val="ListParagraph"/>
        <w:jc w:val="both"/>
        <w:rPr>
          <w:rFonts w:ascii="Arial" w:hAnsi="Arial" w:cs="Arial"/>
          <w:b/>
          <w:bCs/>
          <w:lang w:val="en-US"/>
        </w:rPr>
      </w:pPr>
    </w:p>
    <w:sectPr w:rsidR="000D6EFA" w:rsidRPr="00C457A1" w:rsidSect="00C91BE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150FFE"/>
    <w:multiLevelType w:val="hybridMultilevel"/>
    <w:tmpl w:val="5534221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2457CD"/>
    <w:multiLevelType w:val="hybridMultilevel"/>
    <w:tmpl w:val="16B0B8F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36E04A4"/>
    <w:multiLevelType w:val="hybridMultilevel"/>
    <w:tmpl w:val="547A215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17895675">
    <w:abstractNumId w:val="0"/>
  </w:num>
  <w:num w:numId="2" w16cid:durableId="594745639">
    <w:abstractNumId w:val="1"/>
  </w:num>
  <w:num w:numId="3" w16cid:durableId="2470103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OzMDQ3MzM1sTA2MDVR0lEKTi0uzszPAykwqgUATTduyiwAAAA="/>
  </w:docVars>
  <w:rsids>
    <w:rsidRoot w:val="000D6EFA"/>
    <w:rsid w:val="000D6EFA"/>
    <w:rsid w:val="0016431F"/>
    <w:rsid w:val="003F5EE6"/>
    <w:rsid w:val="00405CBE"/>
    <w:rsid w:val="0046778F"/>
    <w:rsid w:val="004C0AA2"/>
    <w:rsid w:val="006935D5"/>
    <w:rsid w:val="00743927"/>
    <w:rsid w:val="007D7F3A"/>
    <w:rsid w:val="0089114E"/>
    <w:rsid w:val="0094451F"/>
    <w:rsid w:val="00A83ECA"/>
    <w:rsid w:val="00AB412D"/>
    <w:rsid w:val="00AE3F91"/>
    <w:rsid w:val="00C43555"/>
    <w:rsid w:val="00C457A1"/>
    <w:rsid w:val="00C91BE7"/>
    <w:rsid w:val="00CD35FD"/>
    <w:rsid w:val="00EE5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C4E1F8"/>
  <w15:chartTrackingRefBased/>
  <w15:docId w15:val="{637FBF98-DBA5-454C-8A53-7129674103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D6EF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D6EF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D6EFA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D6EF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D6EFA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D6EF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D6EF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D6EF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D6EF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D6EFA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D6EF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D6EFA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D6EFA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D6EFA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D6EF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D6EF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D6EF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D6EF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D6EF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6EF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D6EF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D6EF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D6EF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D6EF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D6EF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D6EFA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D6EFA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D6EFA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D6EFA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0D6E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6E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D6EF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hrodinger.com/platform/products/maestro/" TargetMode="External"/><Relationship Id="rId13" Type="http://schemas.openxmlformats.org/officeDocument/2006/relationships/hyperlink" Target="https://ftp.gromacs.org/gromacs/gromacs-2023.2.tar.gz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schrodinger.com/platform/products/sitemap/" TargetMode="External"/><Relationship Id="rId12" Type="http://schemas.openxmlformats.org/officeDocument/2006/relationships/hyperlink" Target="https://3ds-download-eu-west-1.s3.eu-west-1.amazonaws.com/public/BIOVIA/BIOVIA_DS2025Client.exe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www.gnuplot.info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schrodinger.com/platform/products/glide/" TargetMode="External"/><Relationship Id="rId11" Type="http://schemas.openxmlformats.org/officeDocument/2006/relationships/hyperlink" Target="https://discover.3ds.com/discovery-studio-visualizer-download" TargetMode="External"/><Relationship Id="rId5" Type="http://schemas.openxmlformats.org/officeDocument/2006/relationships/hyperlink" Target="https://www.schrodinger.com/platform/products/glide/" TargetMode="External"/><Relationship Id="rId15" Type="http://schemas.openxmlformats.org/officeDocument/2006/relationships/hyperlink" Target="https://www.cgl.ucsf.edu/chimera/download.html" TargetMode="External"/><Relationship Id="rId10" Type="http://schemas.openxmlformats.org/officeDocument/2006/relationships/hyperlink" Target="https://learn.schrodinger.com/public/python_api/2025-2/api/schrodinger.protein.protassign.utils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chrodinger.com/platform/products/opls4/" TargetMode="External"/><Relationship Id="rId14" Type="http://schemas.openxmlformats.org/officeDocument/2006/relationships/hyperlink" Target="https://storage.googleapis.com/pymol-storage/installers/PyMOL-3.1.6.1-Windows-x86_64.ex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94</Words>
  <Characters>225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MEJAY PANDEY</dc:creator>
  <cp:keywords/>
  <dc:description/>
  <cp:lastModifiedBy>JANMEJAY PANDEY</cp:lastModifiedBy>
  <cp:revision>4</cp:revision>
  <dcterms:created xsi:type="dcterms:W3CDTF">2025-07-14T07:46:00Z</dcterms:created>
  <dcterms:modified xsi:type="dcterms:W3CDTF">2025-07-14T07:57:00Z</dcterms:modified>
</cp:coreProperties>
</file>